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05E7" w:rsidRDefault="009B05E7" w:rsidP="009B05E7">
      <w:pPr>
        <w:pStyle w:val="1"/>
        <w:ind w:firstLine="420"/>
        <w:jc w:val="center"/>
      </w:pPr>
      <w:bookmarkStart w:id="0" w:name="OLE_LINK1"/>
      <w:bookmarkStart w:id="1" w:name="OLE_LINK2"/>
      <w:r w:rsidRPr="00D16C84">
        <w:t>Criterion</w:t>
      </w:r>
      <w:r>
        <w:t xml:space="preserve"> B: Design</w:t>
      </w:r>
    </w:p>
    <w:p w:rsidR="00FA3925" w:rsidRDefault="00FA3925" w:rsidP="009B05E7">
      <w:r>
        <w:rPr>
          <w:rFonts w:hint="eastAsia"/>
        </w:rPr>
        <w:t>O</w:t>
      </w:r>
      <w:r>
        <w:t>verall functions needed to be achieved</w:t>
      </w:r>
    </w:p>
    <w:p w:rsidR="001B6169" w:rsidRDefault="001B6169" w:rsidP="001B6169">
      <w:pPr>
        <w:keepNext/>
      </w:pPr>
      <w:r>
        <w:rPr>
          <w:noProof/>
        </w:rPr>
        <w:drawing>
          <wp:inline distT="0" distB="0" distL="0" distR="0" wp14:anchorId="2F5C0843" wp14:editId="4543C37C">
            <wp:extent cx="5274310" cy="20396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169" w:rsidRDefault="001B6169" w:rsidP="001B6169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1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Function</w:t>
      </w:r>
      <w:r>
        <w:rPr>
          <w:rFonts w:hint="eastAsia"/>
        </w:rPr>
        <w:t>：</w:t>
      </w:r>
      <w:r>
        <w:t>Post a new message</w:t>
      </w:r>
    </w:p>
    <w:p w:rsidR="00FB2001" w:rsidRDefault="00FB2001" w:rsidP="00FB2001">
      <w:pPr>
        <w:keepNext/>
      </w:pPr>
      <w:r>
        <w:rPr>
          <w:noProof/>
        </w:rPr>
        <w:drawing>
          <wp:inline distT="0" distB="0" distL="0" distR="0" wp14:anchorId="09D3A5B0" wp14:editId="12C47FAF">
            <wp:extent cx="5274310" cy="2281555"/>
            <wp:effectExtent l="0" t="0" r="254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001" w:rsidRPr="00FB2001" w:rsidRDefault="00FB2001" w:rsidP="00FB2001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2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Function</w:t>
      </w:r>
      <w:r>
        <w:rPr>
          <w:rFonts w:hint="eastAsia"/>
        </w:rPr>
        <w:t>：</w:t>
      </w:r>
      <w:r>
        <w:t>View others’ moments</w:t>
      </w:r>
    </w:p>
    <w:p w:rsidR="00FB2001" w:rsidRDefault="00FB2001" w:rsidP="00FB2001">
      <w:pPr>
        <w:keepNext/>
      </w:pPr>
      <w:r>
        <w:rPr>
          <w:noProof/>
        </w:rPr>
        <w:lastRenderedPageBreak/>
        <w:drawing>
          <wp:inline distT="0" distB="0" distL="0" distR="0" wp14:anchorId="4347A2CB" wp14:editId="6D87AEE9">
            <wp:extent cx="5274310" cy="297624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3925" w:rsidRDefault="00FB2001" w:rsidP="00FB2001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3</w:t>
      </w:r>
      <w:r w:rsidR="00587F65">
        <w:rPr>
          <w:noProof/>
        </w:rPr>
        <w:fldChar w:fldCharType="end"/>
      </w:r>
      <w:r>
        <w:t>: Function: Profile</w:t>
      </w:r>
    </w:p>
    <w:p w:rsidR="009B05E7" w:rsidRDefault="009B05E7" w:rsidP="009B05E7">
      <w:r>
        <w:rPr>
          <w:rFonts w:hint="eastAsia"/>
        </w:rPr>
        <w:t>U</w:t>
      </w:r>
      <w:r>
        <w:t>ser interfaces and the elements in them</w:t>
      </w:r>
    </w:p>
    <w:p w:rsidR="00104074" w:rsidRDefault="00893891" w:rsidP="00104074">
      <w:pPr>
        <w:keepNext/>
      </w:pPr>
      <w:r>
        <w:rPr>
          <w:noProof/>
        </w:rPr>
        <w:drawing>
          <wp:inline distT="0" distB="0" distL="0" distR="0" wp14:anchorId="5589F0CF" wp14:editId="10ADE3BD">
            <wp:extent cx="5274310" cy="38201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891" w:rsidRDefault="00104074" w:rsidP="00104074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4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Interface for logging in</w:t>
      </w:r>
    </w:p>
    <w:p w:rsidR="00104074" w:rsidRDefault="00084CD2" w:rsidP="00104074">
      <w:pPr>
        <w:keepNext/>
      </w:pPr>
      <w:r>
        <w:rPr>
          <w:noProof/>
        </w:rPr>
        <w:lastRenderedPageBreak/>
        <w:drawing>
          <wp:inline distT="0" distB="0" distL="0" distR="0" wp14:anchorId="6F9487DE" wp14:editId="56AAA85C">
            <wp:extent cx="5274310" cy="381698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891" w:rsidRDefault="00104074" w:rsidP="00104074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5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Interface for registration</w:t>
      </w:r>
    </w:p>
    <w:p w:rsidR="00104074" w:rsidRDefault="00104074" w:rsidP="00104074">
      <w:pPr>
        <w:keepNext/>
      </w:pPr>
      <w:r>
        <w:rPr>
          <w:noProof/>
        </w:rPr>
        <w:drawing>
          <wp:inline distT="0" distB="0" distL="0" distR="0" wp14:anchorId="12E18844" wp14:editId="406C9159">
            <wp:extent cx="5274310" cy="339407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891" w:rsidRDefault="00104074" w:rsidP="00104074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6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Interface for profile</w:t>
      </w:r>
    </w:p>
    <w:p w:rsidR="00104074" w:rsidRDefault="00104074" w:rsidP="00104074">
      <w:pPr>
        <w:keepNext/>
      </w:pPr>
      <w:r>
        <w:rPr>
          <w:noProof/>
        </w:rPr>
        <w:lastRenderedPageBreak/>
        <w:drawing>
          <wp:inline distT="0" distB="0" distL="0" distR="0" wp14:anchorId="682CF5A6" wp14:editId="3314398E">
            <wp:extent cx="5274310" cy="33737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074" w:rsidRDefault="00104074" w:rsidP="00104074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7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Interface for post a message</w:t>
      </w:r>
    </w:p>
    <w:p w:rsidR="00104074" w:rsidRDefault="00104074" w:rsidP="00104074">
      <w:pPr>
        <w:keepNext/>
      </w:pPr>
      <w:r>
        <w:rPr>
          <w:noProof/>
        </w:rPr>
        <w:drawing>
          <wp:inline distT="0" distB="0" distL="0" distR="0" wp14:anchorId="4A00C61A" wp14:editId="336C59D3">
            <wp:extent cx="5274310" cy="3372609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074" w:rsidRDefault="00104074" w:rsidP="00104074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8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Interface for new moments</w:t>
      </w:r>
    </w:p>
    <w:p w:rsidR="004A26FB" w:rsidRDefault="004A26FB" w:rsidP="004A26FB">
      <w:pPr>
        <w:keepNext/>
      </w:pPr>
      <w:r>
        <w:rPr>
          <w:noProof/>
        </w:rPr>
        <w:lastRenderedPageBreak/>
        <w:drawing>
          <wp:inline distT="0" distB="0" distL="0" distR="0" wp14:anchorId="3DE9AAF9" wp14:editId="74A0DBE7">
            <wp:extent cx="5274310" cy="338391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26FB" w:rsidRDefault="004A26FB" w:rsidP="004A26FB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9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 xml:space="preserve">When browsing others’ </w:t>
      </w:r>
      <w:r>
        <w:rPr>
          <w:rFonts w:hint="eastAsia"/>
        </w:rPr>
        <w:t>profile</w:t>
      </w:r>
    </w:p>
    <w:p w:rsidR="004A26FB" w:rsidRPr="004A26FB" w:rsidRDefault="004A26FB" w:rsidP="004A26FB"/>
    <w:p w:rsidR="00BD48A5" w:rsidRDefault="00BD48A5" w:rsidP="00BD48A5">
      <w:pPr>
        <w:keepNext/>
      </w:pPr>
      <w:r>
        <w:rPr>
          <w:noProof/>
        </w:rPr>
        <w:drawing>
          <wp:inline distT="0" distB="0" distL="0" distR="0" wp14:anchorId="0B67D2F4" wp14:editId="6AE19D1D">
            <wp:extent cx="5274310" cy="337756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8A5" w:rsidRDefault="00BD48A5" w:rsidP="00BD48A5">
      <w:pPr>
        <w:pStyle w:val="a5"/>
        <w:jc w:val="center"/>
      </w:pPr>
      <w:r>
        <w:t xml:space="preserve">Figure </w:t>
      </w:r>
      <w:r w:rsidR="00587F65">
        <w:rPr>
          <w:noProof/>
        </w:rPr>
        <w:fldChar w:fldCharType="begin"/>
      </w:r>
      <w:r w:rsidR="00587F65">
        <w:rPr>
          <w:noProof/>
        </w:rPr>
        <w:instrText xml:space="preserve"> SEQ</w:instrText>
      </w:r>
      <w:r w:rsidR="00587F65">
        <w:rPr>
          <w:noProof/>
        </w:rPr>
        <w:instrText xml:space="preserve"> Figure \* ARABIC </w:instrText>
      </w:r>
      <w:r w:rsidR="00587F65">
        <w:rPr>
          <w:noProof/>
        </w:rPr>
        <w:fldChar w:fldCharType="separate"/>
      </w:r>
      <w:r w:rsidR="009B364E">
        <w:rPr>
          <w:noProof/>
        </w:rPr>
        <w:t>10</w:t>
      </w:r>
      <w:r w:rsidR="00587F65">
        <w:rPr>
          <w:noProof/>
        </w:rPr>
        <w:fldChar w:fldCharType="end"/>
      </w:r>
      <w:r>
        <w:rPr>
          <w:rFonts w:hint="eastAsia"/>
        </w:rPr>
        <w:t>：</w:t>
      </w:r>
      <w:r>
        <w:t>Interface for notification</w:t>
      </w:r>
    </w:p>
    <w:p w:rsidR="004863C3" w:rsidRDefault="004863C3" w:rsidP="009B05E7"/>
    <w:p w:rsidR="004863C3" w:rsidRDefault="004863C3" w:rsidP="009B05E7">
      <w:r>
        <w:t>Functions for each element</w:t>
      </w:r>
    </w:p>
    <w:p w:rsidR="000D5C5B" w:rsidRDefault="000D5C5B" w:rsidP="000D5C5B">
      <w:pPr>
        <w:keepNext/>
      </w:pPr>
      <w:r>
        <w:rPr>
          <w:noProof/>
        </w:rPr>
        <w:lastRenderedPageBreak/>
        <w:drawing>
          <wp:inline distT="0" distB="0" distL="0" distR="0" wp14:anchorId="72CD93C9" wp14:editId="5183C349">
            <wp:extent cx="5274310" cy="183578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C5B" w:rsidRDefault="009B364E" w:rsidP="000D5C5B">
      <w:pPr>
        <w:pStyle w:val="a5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346904</wp:posOffset>
            </wp:positionH>
            <wp:positionV relativeFrom="paragraph">
              <wp:posOffset>348705</wp:posOffset>
            </wp:positionV>
            <wp:extent cx="2581200" cy="1929600"/>
            <wp:effectExtent l="0" t="0" r="0" b="0"/>
            <wp:wrapTopAndBottom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00" cy="192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5C5B">
        <w:t xml:space="preserve">Figure </w:t>
      </w:r>
      <w:fldSimple w:instr=" SEQ Figure \* ARABIC ">
        <w:r>
          <w:rPr>
            <w:noProof/>
          </w:rPr>
          <w:t>11</w:t>
        </w:r>
      </w:fldSimple>
      <w:r w:rsidR="000D5C5B">
        <w:rPr>
          <w:rFonts w:hint="eastAsia"/>
        </w:rPr>
        <w:t>：</w:t>
      </w:r>
      <w:r w:rsidR="000D5C5B">
        <w:t>Account relevant elements function</w:t>
      </w:r>
    </w:p>
    <w:p w:rsidR="009B364E" w:rsidRDefault="009B364E" w:rsidP="009B364E">
      <w:pPr>
        <w:keepNext/>
      </w:pPr>
    </w:p>
    <w:p w:rsidR="009B364E" w:rsidRPr="009B364E" w:rsidRDefault="009B364E" w:rsidP="009B364E">
      <w:pPr>
        <w:pStyle w:val="a5"/>
        <w:jc w:val="center"/>
        <w:rPr>
          <w:rFonts w:hint="eastAsia"/>
        </w:rPr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rPr>
          <w:rFonts w:hint="eastAsia"/>
        </w:rPr>
        <w:t>：</w:t>
      </w:r>
      <w:r>
        <w:t xml:space="preserve">Profile relevant elements’ </w:t>
      </w:r>
      <w:r>
        <w:rPr>
          <w:rFonts w:hint="eastAsia"/>
        </w:rPr>
        <w:t>function</w:t>
      </w:r>
    </w:p>
    <w:p w:rsidR="004863C3" w:rsidRDefault="004863C3" w:rsidP="009B05E7">
      <w:r>
        <w:t>&lt;Graphs illustrating the function of each element, e.g. what would</w:t>
      </w:r>
      <w:bookmarkStart w:id="2" w:name="_GoBack"/>
      <w:bookmarkEnd w:id="2"/>
      <w:r>
        <w:t xml:space="preserve"> happen when click on the button&gt;</w:t>
      </w:r>
    </w:p>
    <w:p w:rsidR="004863C3" w:rsidRDefault="004863C3" w:rsidP="009B05E7"/>
    <w:p w:rsidR="004863C3" w:rsidRDefault="004863C3" w:rsidP="009B05E7">
      <w:r>
        <w:t>Relationship between each user interfaces</w:t>
      </w:r>
    </w:p>
    <w:p w:rsidR="004863C3" w:rsidRDefault="004863C3" w:rsidP="009B05E7">
      <w:r>
        <w:rPr>
          <w:rFonts w:hint="eastAsia"/>
        </w:rPr>
        <w:t>&lt;</w:t>
      </w:r>
      <w:r>
        <w:t>Flowchart illustrating the connections between each user interface&gt;</w:t>
      </w:r>
    </w:p>
    <w:p w:rsidR="004863C3" w:rsidRDefault="004863C3" w:rsidP="009B05E7"/>
    <w:p w:rsidR="004863C3" w:rsidRDefault="004863C3" w:rsidP="009B05E7">
      <w:r>
        <w:t>Use of functions</w:t>
      </w:r>
    </w:p>
    <w:p w:rsidR="004863C3" w:rsidRDefault="004863C3" w:rsidP="009B05E7">
      <w:r>
        <w:t>&lt;Texts explain the function of each function, e.g. Verify</w:t>
      </w:r>
      <w:r>
        <w:rPr>
          <w:rFonts w:hint="eastAsia"/>
        </w:rPr>
        <w:t>——</w:t>
      </w:r>
      <w:r>
        <w:rPr>
          <w:rFonts w:hint="eastAsia"/>
        </w:rPr>
        <w:t>t</w:t>
      </w:r>
      <w:r>
        <w:t>o test whether the username corresponds to its key being inputted&gt;</w:t>
      </w:r>
    </w:p>
    <w:p w:rsidR="004863C3" w:rsidRDefault="004863C3" w:rsidP="009B05E7"/>
    <w:p w:rsidR="004863C3" w:rsidRDefault="004863C3" w:rsidP="009B05E7">
      <w:r>
        <w:rPr>
          <w:rFonts w:hint="eastAsia"/>
        </w:rPr>
        <w:t>H</w:t>
      </w:r>
      <w:r>
        <w:t>ow the program works</w:t>
      </w:r>
    </w:p>
    <w:p w:rsidR="004863C3" w:rsidRDefault="004863C3" w:rsidP="009B05E7">
      <w:r>
        <w:t xml:space="preserve">&lt;Flowcharts demonstrate possible process and result when </w:t>
      </w:r>
      <w:r w:rsidR="00754CAF">
        <w:t>actually</w:t>
      </w:r>
      <w:r>
        <w:t xml:space="preserve"> using t</w:t>
      </w:r>
      <w:r w:rsidR="00754CAF">
        <w:t>he website, including input, compute, judge, output, etc.&gt;</w:t>
      </w:r>
    </w:p>
    <w:p w:rsidR="00754CAF" w:rsidRDefault="00754CAF" w:rsidP="009B05E7"/>
    <w:p w:rsidR="00754CAF" w:rsidRDefault="007D33C7" w:rsidP="009B05E7">
      <w:r>
        <w:t>Test plan</w:t>
      </w:r>
    </w:p>
    <w:p w:rsidR="004863C3" w:rsidRPr="009B05E7" w:rsidRDefault="007D33C7" w:rsidP="009B05E7">
      <w:r>
        <w:t>&lt;A table including action to be tested, the test methods and the result should be yielded&gt;</w:t>
      </w:r>
    </w:p>
    <w:bookmarkEnd w:id="0"/>
    <w:bookmarkEnd w:id="1"/>
    <w:p w:rsidR="00BC1464" w:rsidRDefault="00BC1464"/>
    <w:sectPr w:rsidR="00BC14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7F65" w:rsidRDefault="00587F65" w:rsidP="009B05E7">
      <w:r>
        <w:separator/>
      </w:r>
    </w:p>
  </w:endnote>
  <w:endnote w:type="continuationSeparator" w:id="0">
    <w:p w:rsidR="00587F65" w:rsidRDefault="00587F65" w:rsidP="009B0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7F65" w:rsidRDefault="00587F65" w:rsidP="009B05E7">
      <w:r>
        <w:separator/>
      </w:r>
    </w:p>
  </w:footnote>
  <w:footnote w:type="continuationSeparator" w:id="0">
    <w:p w:rsidR="00587F65" w:rsidRDefault="00587F65" w:rsidP="009B05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LAwNTIzMLA0srRQ0lEKTi0uzszPAykwrgUAsY4YAiwAAAA="/>
  </w:docVars>
  <w:rsids>
    <w:rsidRoot w:val="00567444"/>
    <w:rsid w:val="00084CD2"/>
    <w:rsid w:val="000D5C5B"/>
    <w:rsid w:val="00104074"/>
    <w:rsid w:val="001B6169"/>
    <w:rsid w:val="004863C3"/>
    <w:rsid w:val="004A26FB"/>
    <w:rsid w:val="00567444"/>
    <w:rsid w:val="00587F65"/>
    <w:rsid w:val="00691679"/>
    <w:rsid w:val="00754CAF"/>
    <w:rsid w:val="007D33C7"/>
    <w:rsid w:val="00893891"/>
    <w:rsid w:val="00984C97"/>
    <w:rsid w:val="009B05E7"/>
    <w:rsid w:val="009B364E"/>
    <w:rsid w:val="00BC1464"/>
    <w:rsid w:val="00BD48A5"/>
    <w:rsid w:val="00D87375"/>
    <w:rsid w:val="00EC6E05"/>
    <w:rsid w:val="00FA3925"/>
    <w:rsid w:val="00FB2001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B400FF4-2AC9-491D-B5AE-6BCB664F1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9B05E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B05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B05E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B05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B05E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9B05E7"/>
    <w:rPr>
      <w:b/>
      <w:bCs/>
      <w:kern w:val="44"/>
      <w:sz w:val="44"/>
      <w:szCs w:val="44"/>
    </w:rPr>
  </w:style>
  <w:style w:type="paragraph" w:styleId="a5">
    <w:name w:val="caption"/>
    <w:basedOn w:val="a"/>
    <w:next w:val="a"/>
    <w:uiPriority w:val="35"/>
    <w:unhideWhenUsed/>
    <w:qFormat/>
    <w:rsid w:val="00104074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9</TotalTime>
  <Pages>6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8</cp:revision>
  <dcterms:created xsi:type="dcterms:W3CDTF">2019-03-04T16:34:00Z</dcterms:created>
  <dcterms:modified xsi:type="dcterms:W3CDTF">2019-03-12T01:01:00Z</dcterms:modified>
</cp:coreProperties>
</file>